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4C648" w14:textId="03AB93C0" w:rsidR="00A76901" w:rsidRPr="00377A4B" w:rsidRDefault="00377A4B" w:rsidP="00377A4B">
      <w:pPr>
        <w:jc w:val="both"/>
        <w:rPr>
          <w:sz w:val="28"/>
          <w:szCs w:val="28"/>
        </w:rPr>
      </w:pPr>
      <w:r w:rsidRPr="00377A4B">
        <w:rPr>
          <w:sz w:val="28"/>
          <w:szCs w:val="28"/>
        </w:rPr>
        <w:t>Hand on pandas</w:t>
      </w:r>
    </w:p>
    <w:p w14:paraId="684FCE04" w14:textId="29A946D8" w:rsidR="00377A4B" w:rsidRPr="00377A4B" w:rsidRDefault="00377A4B" w:rsidP="00377A4B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377A4B">
        <w:rPr>
          <w:sz w:val="28"/>
          <w:szCs w:val="28"/>
        </w:rPr>
        <w:t>1</w:t>
      </w:r>
      <w:r w:rsidRPr="00377A4B">
        <w:rPr>
          <w:sz w:val="28"/>
          <w:szCs w:val="28"/>
          <w:vertAlign w:val="superscript"/>
        </w:rPr>
        <w:t>st</w:t>
      </w:r>
      <w:r w:rsidRPr="00377A4B">
        <w:rPr>
          <w:sz w:val="28"/>
          <w:szCs w:val="28"/>
        </w:rPr>
        <w:t xml:space="preserve"> you need to install pandas, jupyter notebook in your computer.</w:t>
      </w:r>
    </w:p>
    <w:p w14:paraId="5E0F90BA" w14:textId="6A9C219B" w:rsidR="00377A4B" w:rsidRPr="00377A4B" w:rsidRDefault="00377A4B" w:rsidP="00377A4B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377A4B">
        <w:rPr>
          <w:sz w:val="28"/>
          <w:szCs w:val="28"/>
        </w:rPr>
        <w:t xml:space="preserve">So in windows we make a new folder. There on the address tab we type powershell that opens the windows powershell in that folder. </w:t>
      </w:r>
    </w:p>
    <w:p w14:paraId="02C224DC" w14:textId="6D1905C0" w:rsidR="00377A4B" w:rsidRDefault="00377A4B" w:rsidP="00377A4B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p</w:t>
      </w:r>
      <w:r w:rsidRPr="00377A4B">
        <w:rPr>
          <w:b/>
          <w:bCs/>
          <w:i/>
          <w:iCs/>
          <w:sz w:val="28"/>
          <w:szCs w:val="28"/>
        </w:rPr>
        <w:t>ip install pandas</w:t>
      </w:r>
      <w:r w:rsidRPr="00377A4B">
        <w:rPr>
          <w:sz w:val="28"/>
          <w:szCs w:val="28"/>
        </w:rPr>
        <w:t xml:space="preserve"> to install pandas. You can also upgrade</w:t>
      </w:r>
      <w:r>
        <w:rPr>
          <w:sz w:val="28"/>
          <w:szCs w:val="28"/>
        </w:rPr>
        <w:t xml:space="preserve"> pandas.</w:t>
      </w:r>
      <w:r w:rsidR="00223B1B">
        <w:rPr>
          <w:sz w:val="28"/>
          <w:szCs w:val="28"/>
        </w:rPr>
        <w:t xml:space="preserve"> With pandas numpy also downloaded.</w:t>
      </w:r>
    </w:p>
    <w:p w14:paraId="1E454951" w14:textId="3D4D2F35" w:rsidR="00377A4B" w:rsidRDefault="00377A4B" w:rsidP="00377A4B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 xml:space="preserve">pip install jupyter </w:t>
      </w:r>
      <w:r w:rsidRPr="00377A4B">
        <w:rPr>
          <w:sz w:val="28"/>
          <w:szCs w:val="28"/>
        </w:rPr>
        <w:t>we usually use jupyter notebook for datascience related projects</w:t>
      </w:r>
    </w:p>
    <w:p w14:paraId="5518CB82" w14:textId="728CA1D5" w:rsidR="00223B1B" w:rsidRPr="00377A4B" w:rsidRDefault="00A71BA3" w:rsidP="00377A4B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every time you want to open notebook write in powershell : jupyternotebook</w:t>
      </w:r>
    </w:p>
    <w:sectPr w:rsidR="00223B1B" w:rsidRPr="00377A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473654"/>
    <w:multiLevelType w:val="hybridMultilevel"/>
    <w:tmpl w:val="00AC23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tTQ1NzUzMzGyMDZT0lEKTi0uzszPAykwrAUA1VewviwAAAA="/>
  </w:docVars>
  <w:rsids>
    <w:rsidRoot w:val="00A76901"/>
    <w:rsid w:val="00223B1B"/>
    <w:rsid w:val="00377A4B"/>
    <w:rsid w:val="00A71BA3"/>
    <w:rsid w:val="00A76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E94BC"/>
  <w15:chartTrackingRefBased/>
  <w15:docId w15:val="{2785D97E-DDF4-4247-9DBD-652B20844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7A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70</Words>
  <Characters>405</Characters>
  <Application>Microsoft Office Word</Application>
  <DocSecurity>0</DocSecurity>
  <Lines>3</Lines>
  <Paragraphs>1</Paragraphs>
  <ScaleCrop>false</ScaleCrop>
  <Company/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VA DAS</dc:creator>
  <cp:keywords/>
  <dc:description/>
  <cp:lastModifiedBy>PRATIVA DAS</cp:lastModifiedBy>
  <cp:revision>4</cp:revision>
  <dcterms:created xsi:type="dcterms:W3CDTF">2021-06-05T09:39:00Z</dcterms:created>
  <dcterms:modified xsi:type="dcterms:W3CDTF">2021-06-05T10:25:00Z</dcterms:modified>
</cp:coreProperties>
</file>